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88201 (10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12998 (14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74926 (85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issing</w:t>
            </w:r>
            <w:r>
              <w:rPr>
                <w:rFonts w:ascii="Calibri" w:hAnsi="Calibri"/>
                <w:sz w:val="20"/>
              </w:rPr>
              <w:t xml:space="preserve">, N = 277 (0.3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1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9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1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3, 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4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9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2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8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7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9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K/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1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2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lti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8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3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5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st educational attai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HS 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0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S Diploma or G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0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5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4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1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9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9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5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5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8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99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n labor fo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3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51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27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5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$25,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68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3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25,000-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2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7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0,000-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9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00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0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7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1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9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us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862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63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34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333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16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8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2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 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0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2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46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hysical activity in last mon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65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6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9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ed cigaret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6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3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ny insurance cover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0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5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51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d a routine checkup within the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167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68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79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7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s a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67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3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67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55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unweighted)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6:30:56Z</dcterms:created>
  <dcterms:modified xsi:type="dcterms:W3CDTF">2024-06-02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